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46E84" w:rsidP="009344FF">
      <w:r w:rsidRPr="00B46E84">
        <w:t>I believe the article could be improved by including the statistical analysis, and the graphs should also have clearly defined lines on the x and y axes. A bit more discussion of the results would also be helpfu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21736" w:rsidRPr="00F04C76" w:rsidRDefault="00A21736" w:rsidP="009344FF">
      <w:bookmarkStart w:id="0" w:name="_GoBack"/>
      <w:proofErr w:type="spellStart"/>
      <w:r w:rsidRPr="00F04C76">
        <w:t>Dr.</w:t>
      </w:r>
      <w:proofErr w:type="spellEnd"/>
      <w:r w:rsidRPr="00F04C76">
        <w:t xml:space="preserve"> Carmen Lizette del Toro Sánchez, University of Sonora, Mexico</w:t>
      </w:r>
      <w:bookmarkEnd w:id="0"/>
    </w:p>
    <w:sectPr w:rsidR="00A21736" w:rsidRPr="00F04C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NDMxtQQRBgamSjpKwanFxZn5eSAFhrUAcdvj6iwAAAA="/>
  </w:docVars>
  <w:rsids>
    <w:rsidRoot w:val="00A72896"/>
    <w:rsid w:val="002C0B2C"/>
    <w:rsid w:val="009344FF"/>
    <w:rsid w:val="009F328F"/>
    <w:rsid w:val="00A21736"/>
    <w:rsid w:val="00A72896"/>
    <w:rsid w:val="00B46E84"/>
    <w:rsid w:val="00F0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5C57F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0T12:08:00Z</dcterms:modified>
</cp:coreProperties>
</file>